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74F2E8" w14:textId="77777777" w:rsidR="00EC2595" w:rsidRDefault="00150A11" w:rsidP="00EC2595">
      <w:pPr>
        <w:spacing w:before="12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Digital Media</w:t>
      </w:r>
      <w:r w:rsidR="00EC2595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 </w:t>
      </w:r>
    </w:p>
    <w:p w14:paraId="4ACAE62B" w14:textId="6E5069A8" w:rsidR="00150A11" w:rsidRPr="00EC2595" w:rsidRDefault="00EC2595" w:rsidP="00EC2595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 w:rsidRPr="00EC2595"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CD2A51">
        <w:rPr>
          <w:rFonts w:ascii="Times New Roman" w:hAnsi="Times New Roman" w:cs="Times New Roman"/>
          <w:i/>
          <w:iCs/>
          <w:sz w:val="36"/>
          <w:szCs w:val="36"/>
        </w:rPr>
        <w:t>Social Media Specialist</w:t>
      </w:r>
    </w:p>
    <w:p w14:paraId="788B100A" w14:textId="64ECEE5D" w:rsidR="00D83B2B" w:rsidRPr="00D83B2B" w:rsidRDefault="00150A11" w:rsidP="00150A11">
      <w:pPr>
        <w:spacing w:line="216" w:lineRule="auto"/>
        <w:rPr>
          <w:rFonts w:cstheme="minorHAnsi"/>
        </w:rPr>
      </w:pPr>
      <w:r w:rsidRPr="006B3CA8">
        <w:rPr>
          <w:rFonts w:cstheme="minorHAnsi"/>
        </w:rPr>
        <w:t>Have you ever wanted to create professional videos, grow your social media presence, or express an idea through custom animations? Sure, these sound fun, but what if you could make a living doing exactly these and make the jump from media consumer to the creator?</w:t>
      </w:r>
      <w:r>
        <w:rPr>
          <w:rFonts w:cstheme="minorHAnsi"/>
        </w:rPr>
        <w:t xml:space="preserve">  </w:t>
      </w:r>
      <w:r w:rsidRPr="00A60129">
        <w:rPr>
          <w:rFonts w:cstheme="minorHAnsi"/>
        </w:rPr>
        <w:t>The Digital Media program focuses on current industry trends in hardware and software to equip you with the tools you need to become a next-generation storyteller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AC4A21">
      <w:pPr>
        <w:pStyle w:val="Heading10"/>
      </w:pPr>
      <w:r w:rsidRPr="00DB0AA6">
        <w:t xml:space="preserve">Transfer Majors/Award </w:t>
      </w:r>
      <w:r>
        <w:t>Focus</w:t>
      </w:r>
    </w:p>
    <w:p w14:paraId="73C6156B" w14:textId="77777777" w:rsidR="00150A11" w:rsidRPr="00150A11" w:rsidRDefault="00150A11" w:rsidP="00150A11">
      <w:pPr>
        <w:pStyle w:val="ListParagraph"/>
        <w:numPr>
          <w:ilvl w:val="0"/>
          <w:numId w:val="1"/>
        </w:numPr>
        <w:ind w:left="900"/>
        <w:rPr>
          <w:rFonts w:asciiTheme="minorHAnsi" w:hAnsiTheme="minorHAnsi" w:cstheme="minorHAnsi"/>
          <w:sz w:val="20"/>
          <w:szCs w:val="20"/>
        </w:rPr>
      </w:pPr>
      <w:r w:rsidRPr="00150A11">
        <w:rPr>
          <w:rFonts w:asciiTheme="minorHAnsi" w:hAnsiTheme="minorHAnsi" w:cstheme="minorHAnsi"/>
          <w:sz w:val="20"/>
          <w:szCs w:val="20"/>
        </w:rPr>
        <w:t>Digital Media, Non-transfer A.S.</w:t>
      </w:r>
    </w:p>
    <w:p w14:paraId="11309F96" w14:textId="77777777" w:rsidR="00150A11" w:rsidRPr="00150A11" w:rsidRDefault="00150A11" w:rsidP="00150A11">
      <w:pPr>
        <w:pStyle w:val="ListParagraph"/>
        <w:numPr>
          <w:ilvl w:val="0"/>
          <w:numId w:val="1"/>
        </w:numPr>
        <w:ind w:left="900"/>
        <w:rPr>
          <w:rFonts w:asciiTheme="minorHAnsi" w:hAnsiTheme="minorHAnsi" w:cstheme="minorHAnsi"/>
          <w:sz w:val="20"/>
          <w:szCs w:val="20"/>
        </w:rPr>
      </w:pPr>
      <w:r w:rsidRPr="00150A11">
        <w:rPr>
          <w:rFonts w:asciiTheme="minorHAnsi" w:hAnsiTheme="minorHAnsi" w:cstheme="minorHAnsi"/>
          <w:sz w:val="20"/>
          <w:szCs w:val="20"/>
        </w:rPr>
        <w:t>Digital Media Certificate, Focus: Digital Media Design, Digital Visual Effects, Social Media Specialist, Video Production</w:t>
      </w:r>
    </w:p>
    <w:p w14:paraId="2715CE70" w14:textId="5A3CAF43" w:rsidR="00CD74E2" w:rsidRPr="007B70DE" w:rsidRDefault="007B70DE" w:rsidP="00AC4A2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66877376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EC2595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506FF869" w:rsidR="00CD74E2" w:rsidRDefault="00CD74E2" w:rsidP="00877EAE">
      <w:pPr>
        <w:pStyle w:val="ListParagraph"/>
        <w:numPr>
          <w:ilvl w:val="0"/>
          <w:numId w:val="4"/>
        </w:numPr>
      </w:pPr>
      <w:r w:rsidRPr="00244E0B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EC2595">
        <w:rPr>
          <w:rFonts w:asciiTheme="minorHAnsi" w:hAnsiTheme="minorHAnsi" w:cstheme="minorHAnsi"/>
          <w:sz w:val="20"/>
          <w:szCs w:val="20"/>
        </w:rPr>
        <w:t>2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400C68CF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FA49D2">
        <w:rPr>
          <w:rStyle w:val="Hyperlink"/>
          <w:rFonts w:cstheme="minorHAnsi"/>
          <w:sz w:val="20"/>
          <w:szCs w:val="20"/>
        </w:rPr>
        <w:t>.</w:t>
      </w:r>
    </w:p>
    <w:p w14:paraId="1FF0D769" w14:textId="618F25CB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A72FDC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A72FDC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A72FDC" w:rsidRPr="008E1CE1" w:rsidRDefault="00A72FDC" w:rsidP="00A72F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5703C27" w:rsidR="00A72FDC" w:rsidRPr="00A72FDC" w:rsidRDefault="00A72FDC" w:rsidP="00A72FD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10</w:t>
            </w:r>
          </w:p>
        </w:tc>
        <w:tc>
          <w:tcPr>
            <w:tcW w:w="5870" w:type="dxa"/>
          </w:tcPr>
          <w:p w14:paraId="635529C6" w14:textId="2DC06CC6" w:rsidR="00A72FDC" w:rsidRPr="00A72FDC" w:rsidRDefault="00A72FDC" w:rsidP="00A72FD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Digital Media </w:t>
            </w:r>
          </w:p>
        </w:tc>
        <w:tc>
          <w:tcPr>
            <w:tcW w:w="1313" w:type="dxa"/>
          </w:tcPr>
          <w:p w14:paraId="55306BD1" w14:textId="4A19C225" w:rsidR="00A72FDC" w:rsidRPr="00A72FDC" w:rsidRDefault="00A72FDC" w:rsidP="00A72FD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72FDC" w14:paraId="0580D3DD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A72FDC" w:rsidRPr="00EC2595" w:rsidRDefault="00A72FDC" w:rsidP="00A72F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EC2595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5939D397" w:rsidR="00A72FDC" w:rsidRPr="00A72FDC" w:rsidRDefault="00A72FDC" w:rsidP="00A72FD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20</w:t>
            </w:r>
          </w:p>
        </w:tc>
        <w:tc>
          <w:tcPr>
            <w:tcW w:w="5870" w:type="dxa"/>
          </w:tcPr>
          <w:p w14:paraId="37BC83B3" w14:textId="1A773301" w:rsidR="00A72FDC" w:rsidRPr="00A72FDC" w:rsidRDefault="00A72FDC" w:rsidP="00A72FD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2D Design</w:t>
            </w:r>
          </w:p>
        </w:tc>
        <w:tc>
          <w:tcPr>
            <w:tcW w:w="1313" w:type="dxa"/>
          </w:tcPr>
          <w:p w14:paraId="56152D89" w14:textId="69EC7D76" w:rsidR="00A72FDC" w:rsidRPr="00A72FDC" w:rsidRDefault="00A72FDC" w:rsidP="00A72FD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72FDC" w14:paraId="01955815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2363DF36" w14:textId="748A503A" w:rsidR="00A72FDC" w:rsidRPr="00EC2595" w:rsidRDefault="00A72FDC" w:rsidP="00A72FDC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EC259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976E206" w14:textId="3095F860" w:rsidR="00A72FDC" w:rsidRPr="00A72FDC" w:rsidRDefault="00A72FDC" w:rsidP="00A72FD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90</w:t>
            </w:r>
          </w:p>
        </w:tc>
        <w:tc>
          <w:tcPr>
            <w:tcW w:w="5870" w:type="dxa"/>
          </w:tcPr>
          <w:p w14:paraId="70C9DDFD" w14:textId="046652EB" w:rsidR="00A72FDC" w:rsidRPr="00A72FDC" w:rsidRDefault="00A72FDC" w:rsidP="00A72FD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Video Production I </w:t>
            </w:r>
          </w:p>
        </w:tc>
        <w:tc>
          <w:tcPr>
            <w:tcW w:w="1313" w:type="dxa"/>
          </w:tcPr>
          <w:p w14:paraId="0B561CA3" w14:textId="6487C541" w:rsidR="00A72FDC" w:rsidRPr="00A72FDC" w:rsidRDefault="00A72FDC" w:rsidP="00A72FD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0E6DBD8F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EC2595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A72FDC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A72FDC" w:rsidRPr="008E1CE1" w:rsidRDefault="00A72FDC" w:rsidP="00A72F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7556D4ED" w:rsidR="00A72FDC" w:rsidRPr="00A72FDC" w:rsidRDefault="00A72FDC" w:rsidP="00A72FD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80</w:t>
            </w:r>
          </w:p>
        </w:tc>
        <w:tc>
          <w:tcPr>
            <w:tcW w:w="5870" w:type="dxa"/>
          </w:tcPr>
          <w:p w14:paraId="03571DB6" w14:textId="16966895" w:rsidR="00A72FDC" w:rsidRPr="00A72FDC" w:rsidRDefault="00A72FDC" w:rsidP="00A72FD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igital Media Design </w:t>
            </w:r>
          </w:p>
        </w:tc>
        <w:tc>
          <w:tcPr>
            <w:tcW w:w="1313" w:type="dxa"/>
          </w:tcPr>
          <w:p w14:paraId="401B7A34" w14:textId="0AA74963" w:rsidR="00A72FDC" w:rsidRPr="00A72FDC" w:rsidRDefault="00A72FDC" w:rsidP="00A72FD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72FDC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A72FDC" w:rsidRPr="008E1CE1" w:rsidRDefault="00A72FDC" w:rsidP="00A72F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5FF9B37D" w:rsidR="00A72FDC" w:rsidRPr="00A72FDC" w:rsidRDefault="00A72FDC" w:rsidP="00A72FD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81</w:t>
            </w:r>
          </w:p>
        </w:tc>
        <w:tc>
          <w:tcPr>
            <w:tcW w:w="5870" w:type="dxa"/>
          </w:tcPr>
          <w:p w14:paraId="00F9BB57" w14:textId="689FA0E0" w:rsidR="00A72FDC" w:rsidRPr="00A72FDC" w:rsidRDefault="00A72FDC" w:rsidP="00A72FD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Social Media Marketing </w:t>
            </w:r>
          </w:p>
        </w:tc>
        <w:tc>
          <w:tcPr>
            <w:tcW w:w="1313" w:type="dxa"/>
          </w:tcPr>
          <w:p w14:paraId="0794A019" w14:textId="3F39D848" w:rsidR="00A72FDC" w:rsidRPr="00A72FDC" w:rsidRDefault="00A72FDC" w:rsidP="00A72FD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72FDC" w14:paraId="17C3D2EC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D44075B" w14:textId="288C0E27" w:rsidR="00A72FDC" w:rsidRPr="00EC2595" w:rsidRDefault="00A72FDC" w:rsidP="00A72F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EC259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72711EC0" w:rsidR="00A72FDC" w:rsidRPr="00A72FDC" w:rsidRDefault="00A72FDC" w:rsidP="00A72FD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70</w:t>
            </w:r>
          </w:p>
        </w:tc>
        <w:tc>
          <w:tcPr>
            <w:tcW w:w="5870" w:type="dxa"/>
          </w:tcPr>
          <w:p w14:paraId="21C771E7" w14:textId="6B2571BC" w:rsidR="00A72FDC" w:rsidRPr="00A72FDC" w:rsidRDefault="00A72FDC" w:rsidP="00A72FD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Motion Graphics </w:t>
            </w:r>
          </w:p>
        </w:tc>
        <w:tc>
          <w:tcPr>
            <w:tcW w:w="1313" w:type="dxa"/>
          </w:tcPr>
          <w:p w14:paraId="7B69753E" w14:textId="27534D90" w:rsidR="00A72FDC" w:rsidRPr="00A72FDC" w:rsidRDefault="00A72FDC" w:rsidP="00A72FD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6CE2A38" w14:textId="4E55503D" w:rsidR="00EC2595" w:rsidRPr="009D61FA" w:rsidRDefault="00EC2595" w:rsidP="00EC2595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A72FDC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EC2595" w:rsidRPr="00AF5BE0" w14:paraId="42D1B531" w14:textId="77777777" w:rsidTr="00B522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E367B8A" w14:textId="77777777" w:rsidR="00EC2595" w:rsidRPr="00AF5BE0" w:rsidRDefault="00EC2595" w:rsidP="00B5229F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4B2E24C4" w14:textId="77777777" w:rsidR="00EC2595" w:rsidRPr="00AF5BE0" w:rsidRDefault="00EC2595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4453F8E" w14:textId="77777777" w:rsidR="00EC2595" w:rsidRPr="00AF5BE0" w:rsidRDefault="00EC2595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2FA407F3" w14:textId="77777777" w:rsidR="00EC2595" w:rsidRPr="00AF5BE0" w:rsidRDefault="00EC2595" w:rsidP="00B5229F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A72FDC" w:rsidRPr="00196E3C" w14:paraId="5B52C672" w14:textId="77777777" w:rsidTr="00B52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20F052" w14:textId="77777777" w:rsidR="00A72FDC" w:rsidRPr="008E1CE1" w:rsidRDefault="00A72FDC" w:rsidP="00A72F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4B03342" w14:textId="126C768E" w:rsidR="00A72FDC" w:rsidRPr="00A72FDC" w:rsidRDefault="00A72FDC" w:rsidP="00A72FD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82</w:t>
            </w:r>
          </w:p>
        </w:tc>
        <w:tc>
          <w:tcPr>
            <w:tcW w:w="5870" w:type="dxa"/>
          </w:tcPr>
          <w:p w14:paraId="36AB5108" w14:textId="193D2677" w:rsidR="00A72FDC" w:rsidRPr="00A72FDC" w:rsidRDefault="00A72FDC" w:rsidP="00A72FD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dvanced Social Media Marketing </w:t>
            </w:r>
          </w:p>
        </w:tc>
        <w:tc>
          <w:tcPr>
            <w:tcW w:w="1313" w:type="dxa"/>
          </w:tcPr>
          <w:p w14:paraId="65507985" w14:textId="4FD61486" w:rsidR="00A72FDC" w:rsidRPr="00A72FDC" w:rsidRDefault="00A72FDC" w:rsidP="00A72FD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72FDC" w14:paraId="7696DB6E" w14:textId="77777777" w:rsidTr="00B5229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193E92B" w14:textId="77777777" w:rsidR="00A72FDC" w:rsidRPr="00A72FDC" w:rsidRDefault="00A72FDC" w:rsidP="00A72F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A72FDC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264E3B8" w14:textId="04F97F51" w:rsidR="00A72FDC" w:rsidRPr="00A72FDC" w:rsidRDefault="00A72FDC" w:rsidP="00A72FD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598</w:t>
            </w:r>
          </w:p>
        </w:tc>
        <w:tc>
          <w:tcPr>
            <w:tcW w:w="5870" w:type="dxa"/>
          </w:tcPr>
          <w:p w14:paraId="23810687" w14:textId="7BFA831B" w:rsidR="00A72FDC" w:rsidRPr="00A72FDC" w:rsidRDefault="00A72FDC" w:rsidP="00A72FD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igital Media Project Management </w:t>
            </w:r>
          </w:p>
        </w:tc>
        <w:tc>
          <w:tcPr>
            <w:tcW w:w="1313" w:type="dxa"/>
          </w:tcPr>
          <w:p w14:paraId="27E4261C" w14:textId="01686514" w:rsidR="00A72FDC" w:rsidRPr="00A72FDC" w:rsidRDefault="00A72FDC" w:rsidP="00A72FD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72F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230DC602" w:rsidR="00FE5239" w:rsidRDefault="00AC4A21" w:rsidP="00AC4A21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3B302EF">
                <wp:simplePos x="0" y="0"/>
                <wp:positionH relativeFrom="column">
                  <wp:posOffset>3630676</wp:posOffset>
                </wp:positionH>
                <wp:positionV relativeFrom="paragraph">
                  <wp:posOffset>223520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014FDA" id="Rectangle 79" o:spid="_x0000_s1026" alt="&quot;&quot;" style="position:absolute;margin-left:285.9pt;margin-top:17.6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" stroked="f" strokeweight="1pt">
                <v:fill r:id="rId19" o:title="" recolor="t" rotate="t" type="frame"/>
              </v:rect>
            </w:pict>
          </mc:Fallback>
        </mc:AlternateContent>
      </w:r>
    </w:p>
    <w:p w14:paraId="1B2AB367" w14:textId="2FD02451" w:rsidR="0067051E" w:rsidRDefault="0067051E" w:rsidP="00AC4A21">
      <w:pPr>
        <w:pStyle w:val="Heading10"/>
      </w:pPr>
      <w:r>
        <w:t>Career Options</w:t>
      </w:r>
    </w:p>
    <w:p w14:paraId="6EB46E7F" w14:textId="618D8B75" w:rsidR="00CD2A51" w:rsidRDefault="00CD2A51" w:rsidP="00CD2A51">
      <w:pPr>
        <w:spacing w:after="0"/>
        <w:ind w:left="360"/>
        <w:rPr>
          <w:rFonts w:cstheme="minorHAnsi"/>
        </w:rPr>
      </w:pPr>
      <w:r w:rsidRPr="00991F95">
        <w:rPr>
          <w:rFonts w:cstheme="minorHAnsi"/>
        </w:rPr>
        <w:t>Social Media Strategists (SM, A, B)</w:t>
      </w:r>
    </w:p>
    <w:p w14:paraId="72769A61" w14:textId="1F386AFB" w:rsidR="0067051E" w:rsidRPr="00945659" w:rsidRDefault="0067051E" w:rsidP="003E6D97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4EAD5473" w14:textId="2F203234" w:rsidR="0084524B" w:rsidRPr="00945659" w:rsidRDefault="0067051E" w:rsidP="00AC4A21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="00521B03" w:rsidRPr="008A596C">
        <w:rPr>
          <w:rFonts w:cstheme="minorHAnsi"/>
          <w:sz w:val="18"/>
          <w:szCs w:val="18"/>
        </w:rPr>
        <w:t>Doctorate</w:t>
      </w:r>
      <w:r w:rsidR="007E2BD7">
        <w:rPr>
          <w:rFonts w:cstheme="minorHAnsi"/>
          <w:sz w:val="18"/>
          <w:szCs w:val="18"/>
        </w:rPr>
        <w:br w:type="column"/>
      </w:r>
      <w:r w:rsidR="00F76131" w:rsidRPr="00945659">
        <w:rPr>
          <w:rFonts w:cstheme="minorHAnsi"/>
          <w:b/>
          <w:color w:val="231F20"/>
          <w:w w:val="105"/>
          <w:sz w:val="20"/>
          <w:szCs w:val="20"/>
        </w:rPr>
        <w:t>Financial aid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DFD6D98" w14:textId="77777777" w:rsidR="00FE5239" w:rsidRDefault="00FE5239" w:rsidP="007B70DE">
      <w:pPr>
        <w:rPr>
          <w:rFonts w:cstheme="minorHAnsi"/>
          <w:color w:val="231F20"/>
          <w:w w:val="105"/>
        </w:rPr>
        <w:sectPr w:rsidR="00FE5239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B03969A" w14:textId="77777777" w:rsidR="00AC4A21" w:rsidRDefault="00AC4A21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</w:p>
    <w:p w14:paraId="6885DCF5" w14:textId="0366FF3E" w:rsidR="00F76AA4" w:rsidRPr="00F9194A" w:rsidRDefault="00F76AA4" w:rsidP="00F9194A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F9194A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lastRenderedPageBreak/>
        <w:t>Work Experience</w:t>
      </w:r>
    </w:p>
    <w:p w14:paraId="549C9E07" w14:textId="6F16D99D" w:rsidR="00F76AA4" w:rsidRPr="00945659" w:rsidRDefault="00F76AA4" w:rsidP="005731D7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176762F1" w14:textId="77777777" w:rsidR="00F76AA4" w:rsidRPr="00945659" w:rsidRDefault="00F76AA4" w:rsidP="00F76AA4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pecial Projects </w:t>
      </w:r>
    </w:p>
    <w:p w14:paraId="3E8E5ADC" w14:textId="19888AB4" w:rsidR="00157999" w:rsidRDefault="00F76AA4" w:rsidP="0067051E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Internship/Apprenticeship</w:t>
      </w:r>
    </w:p>
    <w:p w14:paraId="263DE3D9" w14:textId="43346C3E" w:rsidR="00F9194A" w:rsidRPr="00244E0B" w:rsidRDefault="00F9194A" w:rsidP="00244E0B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Sch</w:t>
      </w:r>
      <w:r w:rsidR="00244E0B"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e</w:t>
      </w:r>
      <w:r w:rsidRPr="00244E0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duling Notes</w:t>
      </w:r>
    </w:p>
    <w:p w14:paraId="2FBFC2F5" w14:textId="01D0EC69" w:rsidR="00244E0B" w:rsidRPr="00B52F67" w:rsidRDefault="00244E0B" w:rsidP="00244E0B">
      <w:pPr>
        <w:ind w:left="1230"/>
        <w:jc w:val="both"/>
        <w:rPr>
          <w:rFonts w:cstheme="minorHAnsi"/>
        </w:rPr>
      </w:pPr>
      <w:r w:rsidRPr="00B52F67">
        <w:rPr>
          <w:rFonts w:ascii="Calibri" w:hAnsi="Calibri" w:cs="Calibri"/>
          <w:color w:val="000000"/>
          <w:shd w:val="clear" w:color="auto" w:fill="FFFFFF"/>
        </w:rPr>
        <w:t>Please note that some DIG courses are Fall or Spring classes only.</w:t>
      </w:r>
    </w:p>
    <w:p w14:paraId="6AA70CB7" w14:textId="77777777" w:rsidR="00244E0B" w:rsidRPr="00B52F67" w:rsidRDefault="00244E0B" w:rsidP="00244E0B">
      <w:pPr>
        <w:ind w:left="1230"/>
        <w:jc w:val="both"/>
        <w:rPr>
          <w:rFonts w:cstheme="minorHAnsi"/>
        </w:rPr>
      </w:pPr>
      <w:r w:rsidRPr="00B52F67">
        <w:rPr>
          <w:rFonts w:ascii="Calibri" w:hAnsi="Calibri" w:cs="Calibri"/>
          <w:color w:val="000000"/>
          <w:shd w:val="clear" w:color="auto" w:fill="FFFFFF"/>
        </w:rPr>
        <w:t>DIG students have access to equipment rentals and a dedicated tutor center to provide access to the gear and software needed to succeed in their courses</w:t>
      </w:r>
    </w:p>
    <w:p w14:paraId="591542B8" w14:textId="0502627C" w:rsidR="00244E0B" w:rsidRPr="00244E0B" w:rsidRDefault="00244E0B" w:rsidP="00244E0B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Helpful Hints</w:t>
      </w:r>
    </w:p>
    <w:p w14:paraId="342971C9" w14:textId="77777777" w:rsidR="00244E0B" w:rsidRDefault="00244E0B" w:rsidP="00244E0B">
      <w:pPr>
        <w:ind w:left="1140"/>
        <w:jc w:val="both"/>
        <w:rPr>
          <w:rFonts w:cstheme="minorHAnsi"/>
        </w:rPr>
      </w:pPr>
      <w:r w:rsidRPr="00960D53">
        <w:rPr>
          <w:rFonts w:cstheme="minorHAnsi"/>
        </w:rPr>
        <w:t xml:space="preserve">Not familiar with computers? Consider taking an intro to computing class before entering a DIG course. </w:t>
      </w:r>
    </w:p>
    <w:p w14:paraId="4D29630F" w14:textId="4C99FE74" w:rsidR="00244E0B" w:rsidRPr="00486099" w:rsidRDefault="00244E0B" w:rsidP="00A72FDC">
      <w:pPr>
        <w:ind w:left="1140"/>
        <w:jc w:val="both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60D53">
        <w:rPr>
          <w:rFonts w:cstheme="minorHAnsi"/>
        </w:rPr>
        <w:t>DIG is committed to staying on the front edge of technology and software trends to give you the training you need to work in the current industry.</w:t>
      </w:r>
      <w:r w:rsidR="00A72FDC">
        <w:rPr>
          <w:rFonts w:cstheme="minorHAnsi"/>
        </w:rPr>
        <w:t xml:space="preserve"> </w:t>
      </w:r>
      <w:r w:rsidRPr="00960D53">
        <w:rPr>
          <w:rFonts w:cstheme="minorHAnsi"/>
        </w:rPr>
        <w:t>Not sure what area of Digital Media you are interested in? DIG110 covers it all!</w:t>
      </w:r>
    </w:p>
    <w:sectPr w:rsidR="00244E0B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81D900" w14:textId="77777777" w:rsidR="00FA1EF5" w:rsidRDefault="00FA1EF5" w:rsidP="00DF2F19">
      <w:pPr>
        <w:spacing w:after="0" w:line="240" w:lineRule="auto"/>
      </w:pPr>
      <w:r>
        <w:separator/>
      </w:r>
    </w:p>
  </w:endnote>
  <w:endnote w:type="continuationSeparator" w:id="0">
    <w:p w14:paraId="78CEEFF1" w14:textId="77777777" w:rsidR="00FA1EF5" w:rsidRDefault="00FA1EF5" w:rsidP="00DF2F19">
      <w:pPr>
        <w:spacing w:after="0" w:line="240" w:lineRule="auto"/>
      </w:pPr>
      <w:r>
        <w:continuationSeparator/>
      </w:r>
    </w:p>
  </w:endnote>
  <w:endnote w:type="continuationNotice" w:id="1">
    <w:p w14:paraId="34E07474" w14:textId="77777777" w:rsidR="00FA1EF5" w:rsidRDefault="00FA1EF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FD6020" w14:textId="77777777" w:rsidR="00FA1EF5" w:rsidRDefault="00FA1EF5" w:rsidP="00DF2F19">
      <w:pPr>
        <w:spacing w:after="0" w:line="240" w:lineRule="auto"/>
      </w:pPr>
      <w:r>
        <w:separator/>
      </w:r>
    </w:p>
  </w:footnote>
  <w:footnote w:type="continuationSeparator" w:id="0">
    <w:p w14:paraId="0C7F3941" w14:textId="77777777" w:rsidR="00FA1EF5" w:rsidRDefault="00FA1EF5" w:rsidP="00DF2F19">
      <w:pPr>
        <w:spacing w:after="0" w:line="240" w:lineRule="auto"/>
      </w:pPr>
      <w:r>
        <w:continuationSeparator/>
      </w:r>
    </w:p>
  </w:footnote>
  <w:footnote w:type="continuationNotice" w:id="1">
    <w:p w14:paraId="0E010EFC" w14:textId="77777777" w:rsidR="00FA1EF5" w:rsidRDefault="00FA1EF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387C75DA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wFAIVfZS0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1E6C"/>
    <w:rsid w:val="000C61A9"/>
    <w:rsid w:val="001212D3"/>
    <w:rsid w:val="00144B9F"/>
    <w:rsid w:val="00150A11"/>
    <w:rsid w:val="00157999"/>
    <w:rsid w:val="0017252B"/>
    <w:rsid w:val="00197394"/>
    <w:rsid w:val="002064A9"/>
    <w:rsid w:val="00222820"/>
    <w:rsid w:val="00222F6A"/>
    <w:rsid w:val="00231B7E"/>
    <w:rsid w:val="002323FC"/>
    <w:rsid w:val="00244E0B"/>
    <w:rsid w:val="00247605"/>
    <w:rsid w:val="00275B1E"/>
    <w:rsid w:val="00281303"/>
    <w:rsid w:val="00281869"/>
    <w:rsid w:val="00290E06"/>
    <w:rsid w:val="002972B2"/>
    <w:rsid w:val="002D63B6"/>
    <w:rsid w:val="002E71E3"/>
    <w:rsid w:val="00307264"/>
    <w:rsid w:val="0031652D"/>
    <w:rsid w:val="00323BAA"/>
    <w:rsid w:val="00330A18"/>
    <w:rsid w:val="0034427C"/>
    <w:rsid w:val="0035327D"/>
    <w:rsid w:val="0035440E"/>
    <w:rsid w:val="00373601"/>
    <w:rsid w:val="00376791"/>
    <w:rsid w:val="003849FE"/>
    <w:rsid w:val="003949AC"/>
    <w:rsid w:val="003A06DD"/>
    <w:rsid w:val="003A4C7B"/>
    <w:rsid w:val="003C2454"/>
    <w:rsid w:val="003E0C2B"/>
    <w:rsid w:val="003E2989"/>
    <w:rsid w:val="003E6D97"/>
    <w:rsid w:val="003F66AE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858EE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2FDC"/>
    <w:rsid w:val="00A746F0"/>
    <w:rsid w:val="00A80BAC"/>
    <w:rsid w:val="00A80EAF"/>
    <w:rsid w:val="00A87736"/>
    <w:rsid w:val="00A96A5E"/>
    <w:rsid w:val="00AA0E00"/>
    <w:rsid w:val="00AB135D"/>
    <w:rsid w:val="00AC4026"/>
    <w:rsid w:val="00AC42E9"/>
    <w:rsid w:val="00AC4A21"/>
    <w:rsid w:val="00AC4E08"/>
    <w:rsid w:val="00AE3D12"/>
    <w:rsid w:val="00AF5BE0"/>
    <w:rsid w:val="00B21CE2"/>
    <w:rsid w:val="00B27B28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A208C"/>
    <w:rsid w:val="00CA63F5"/>
    <w:rsid w:val="00CA78F7"/>
    <w:rsid w:val="00CD2A51"/>
    <w:rsid w:val="00CD74E2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F2F19"/>
    <w:rsid w:val="00E03A4A"/>
    <w:rsid w:val="00E06895"/>
    <w:rsid w:val="00E22FA5"/>
    <w:rsid w:val="00E238B2"/>
    <w:rsid w:val="00E500EB"/>
    <w:rsid w:val="00E50936"/>
    <w:rsid w:val="00E80F66"/>
    <w:rsid w:val="00E97C9F"/>
    <w:rsid w:val="00EA1DFE"/>
    <w:rsid w:val="00EA2C6F"/>
    <w:rsid w:val="00EB64F1"/>
    <w:rsid w:val="00EC2595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9194A"/>
    <w:rsid w:val="00FA1EF5"/>
    <w:rsid w:val="00FA362C"/>
    <w:rsid w:val="00FA49D2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FA49D2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FA49D2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6</Words>
  <Characters>2419</Characters>
  <Application>Microsoft Office Word</Application>
  <DocSecurity>0</DocSecurity>
  <Lines>100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G_CERT_DVE</vt:lpstr>
    </vt:vector>
  </TitlesOfParts>
  <Company/>
  <LinksUpToDate>false</LinksUpToDate>
  <CharactersWithSpaces>2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_CERT_SMS</dc:title>
  <dc:subject/>
  <dc:creator>Rhonda Nishimoto</dc:creator>
  <cp:keywords/>
  <dc:description/>
  <cp:lastModifiedBy>Rhonda Nishimoto</cp:lastModifiedBy>
  <cp:revision>3</cp:revision>
  <dcterms:created xsi:type="dcterms:W3CDTF">2021-02-16T18:28:00Z</dcterms:created>
  <dcterms:modified xsi:type="dcterms:W3CDTF">2021-02-18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